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ulgar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ulgaria received a score of 83.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ulgar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ulgaria received a score of</w:t>
      </w:r>
      <w:r>
        <w:t xml:space="preserve"> </w:t>
      </w:r>
      <w:r>
        <w:rPr>
          <w:bCs/>
          <w:b/>
        </w:rPr>
        <w:t xml:space="preserve">91.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ulgaria received a score of 75.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ulgaria received a score of 72.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ulgaria received a score of 9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ulgar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ulgar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ulgaria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ulgar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ulgaria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ulgar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ulgar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ulgar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ulgari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ulgar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ulgar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ulgaria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Bulgar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Bulgar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Bulgar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Bulgar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Bulgar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Bulgar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Bulgar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Bulgar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Bulgar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Bulgar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Bulgar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Bulgar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Bulgar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Bulgar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Bulgar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Bulgar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Bulgar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2, 1994, 1995, 1997, 2001, 2003,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7, 2013,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15:25Z</dcterms:created>
  <dcterms:modified xsi:type="dcterms:W3CDTF">2024-01-16T18:1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ulgaria Country Report</vt:lpwstr>
  </property>
</Properties>
</file>